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Osaka</w:t>
      </w:r>
    </w:p>
    <w:bookmarkStart w:id="21" w:name="Xd680530924ebb9b2a9afcc81234a8c38f807bbc"/>
    <w:p>
      <w:pPr>
        <w:pStyle w:val="Heading1"/>
      </w:pPr>
      <w:r>
        <w:t xml:space="preserve">SCHOLARSHIP APPLICATION LETTER FOR MECHANICAL ENGINEERING STUDIES IN OSAKA, JAPAN</w:t>
      </w:r>
    </w:p>
    <w:p>
      <w:pPr>
        <w:pStyle w:val="FirstParagraph"/>
      </w:pPr>
      <w:r>
        <w:t xml:space="preserve">Date: October 26, 2023</w:t>
      </w:r>
    </w:p>
    <w:p>
      <w:pPr>
        <w:pStyle w:val="BodyText"/>
      </w:pPr>
      <w:r>
        <w:t xml:space="preserve">Admissions Committee</w:t>
      </w:r>
    </w:p>
    <w:p>
      <w:pPr>
        <w:pStyle w:val="BodyText"/>
      </w:pPr>
      <w:r>
        <w:t xml:space="preserve">Osaka University Graduate School of Engineering</w:t>
      </w:r>
    </w:p>
    <w:p>
      <w:pPr>
        <w:pStyle w:val="BodyText"/>
      </w:pPr>
      <w:r>
        <w:t xml:space="preserve">1-1 Yamadaoka, Suita, Osaka 565-0871</w:t>
      </w:r>
    </w:p>
    <w:p>
      <w:pPr>
        <w:pStyle w:val="BodyText"/>
      </w:pPr>
      <w:r>
        <w:t xml:space="preserve">JAPAN</w:t>
      </w:r>
    </w:p>
    <w:bookmarkStart w:id="20" w:name="X20c0bf4d8ea1d82bfc7c676447a89c8a07f9e3c"/>
    <w:p>
      <w:pPr>
        <w:pStyle w:val="Heading2"/>
      </w:pPr>
      <w:r>
        <w:t xml:space="preserve">Subject: Scholarship Application for Master's Program in Mechanical Engineering with Focus on Advanced Manufacturing Systems</w:t>
      </w:r>
    </w:p>
    <w:p>
      <w:pPr>
        <w:pStyle w:val="FirstParagraph"/>
      </w:pPr>
      <w:r>
        <w:t xml:space="preserve">To the Esteemed Members of the Admissions Committee,</w:t>
      </w:r>
    </w:p>
    <w:p>
      <w:pPr>
        <w:pStyle w:val="BodyText"/>
      </w:pPr>
      <w:r>
        <w:t xml:space="preserve">I am writing to express my profound enthusiasm for the International Student Scholarship Program at Osaka University, specifically seeking financial support to pursue a Master of Engineering degree in Mechanical Engineering. As a highly motivated and dedicated engineering graduate from [Your University Name], I have meticulously aligned my academic trajectory with Japan's leadership in precision engineering and sustainable manufacturing—making Osaka the unequivocal epicenter for my professional evolution as a</w:t>
      </w:r>
      <w:r>
        <w:t xml:space="preserve"> </w:t>
      </w:r>
      <w:r>
        <w:rPr>
          <w:bCs/>
          <w:b/>
        </w:rPr>
        <w:t xml:space="preserve">Mechanical Engineer</w:t>
      </w:r>
      <w:r>
        <w:t xml:space="preserve">.</w:t>
      </w:r>
    </w:p>
    <w:p>
      <w:pPr>
        <w:pStyle w:val="BodyText"/>
      </w:pPr>
      <w:r>
        <w:t xml:space="preserve">My undergraduate studies at [Your University] immersed me in advanced coursework including Thermofluids, Robotics Integration, and Computational Fluid Dynamics. My capstone project on "Energy-Efficient Heat Exchanger Design for Industrial Applications" resulted in a 18.7% improvement in thermal efficiency—a metric directly applicable to Osaka's manufacturing corridors where companies like Panasonic, Toyota, and NSK prioritize energy optimization. This experience crystallized my resolve to contribute to Japan's vision of carbon-neutral industrial ecosystems, particularly within Osaka Prefecture’s "Osaka Smart City Initiative" which targets 40% reduction in factory emissions by 2030. My academic record (GPA: 3.85/4.0) and hands-on projects demonstrate not only technical proficiency but also a deep understanding of how</w:t>
      </w:r>
      <w:r>
        <w:t xml:space="preserve"> </w:t>
      </w:r>
      <w:r>
        <w:rPr>
          <w:bCs/>
          <w:b/>
        </w:rPr>
        <w:t xml:space="preserve">Mechanical Engineer</w:t>
      </w:r>
      <w:r>
        <w:t xml:space="preserve"> </w:t>
      </w:r>
      <w:r>
        <w:t xml:space="preserve">solutions drive regional economic resilience.</w:t>
      </w:r>
    </w:p>
    <w:p>
      <w:pPr>
        <w:pStyle w:val="BodyText"/>
      </w:pPr>
      <w:r>
        <w:t xml:space="preserve">I am compelled to pursue this scholarship opportunity in</w:t>
      </w:r>
      <w:r>
        <w:t xml:space="preserve"> </w:t>
      </w:r>
      <w:r>
        <w:rPr>
          <w:bCs/>
          <w:b/>
        </w:rPr>
        <w:t xml:space="preserve">Japan Osaka</w:t>
      </w:r>
      <w:r>
        <w:t xml:space="preserve"> </w:t>
      </w:r>
      <w:r>
        <w:t xml:space="preserve">for three interconnected reasons. First, Osaka hosts the nation's most dynamic concentration of R&amp;D facilities dedicated to next-generation manufacturing—such as the Kansai Science City Innovation Park and Osaka University's Center for Advanced Medical Engineering—where my research on sustainable thermal management systems could directly support collaborative projects with local industry partners. Second, Osaka’s cultural ethos of "omotenashi" (selfless hospitality) mirrors my professional philosophy: engineering solutions must prioritize human-centric outcomes. During a 2022 internship at [Local Company Name], I redesigned an assembly line workflow that reduced worker fatigue by 30%, embodying this principle in action. Third, Osaka’s status as the "Kitchen of Japan" transcends culinary significance—it represents a hub where cutting-edge engineering meets pragmatic community needs, from disaster-resilient infrastructure to urban mobility systems. I am eager to immerse myself in this environment to develop solutions that serve both industry and society.</w:t>
      </w:r>
    </w:p>
    <w:p>
      <w:pPr>
        <w:pStyle w:val="BodyText"/>
      </w:pPr>
      <w:r>
        <w:t xml:space="preserve">The financial support offered through your scholarship program is critical for my academic journey. As a student from [Your Country], I face significant tuition and living expenses that would otherwise constrain my focus on research. This scholarship would alleviate those burdens, enabling me to fully engage with Osaka University’s state-of-the-art facilities like the Advanced Robotics Laboratory and the Clean Room Innovation Center—resources essential for advancing my thesis on "AI-Optimized Lubrication Systems for High-Precision Manufacturing." I have already secured preliminary interest from Dr. [Professor's Name], whose work on tribology directly complements my research goals, demonstrating my commitment to leveraging Osaka’s academic ecosystem.</w:t>
      </w:r>
    </w:p>
    <w:p>
      <w:pPr>
        <w:pStyle w:val="BodyText"/>
      </w:pPr>
      <w:r>
        <w:t xml:space="preserve">My long-term vision extends beyond personal achievement: I aim to become a bridge between global engineering innovation and Osaka’s industrial landscape. Upon completing my degree, I plan to establish a consultancy firm focused on implementing sustainable manufacturing practices for SMEs across Kansai, drawing from the region’s strengths in supply chain agility and collaborative innovation. This aligns perfectly with Osaka's "Osaka Vision 2040" strategy which emphasizes localized green technology adoption. My prior volunteer work mentoring high school students in [Your Country] on STEM fundamentals—from robotics workshops to energy conservation projects—proves my dedication to community impact, a value deeply ingrained in Japanese corporate culture.</w:t>
      </w:r>
    </w:p>
    <w:p>
      <w:pPr>
        <w:pStyle w:val="BodyText"/>
      </w:pPr>
      <w:r>
        <w:t xml:space="preserve">What distinguishes me as a candidate is my proven ability to translate theory into tangible outcomes. In 2021, I led a student team that developed an automated waste-sorting mechanism for municipal recycling plants, winning the National Engineering Innovation Award. This project required cross-cultural collaboration with Japanese engineers through online workshops—a precursor to my seamless integration into Osaka University’s diverse academic community. My proficiency in Japanese (JLPT N3) and fluency in English ensure I can immediately contribute to research groups while respecting cultural nuances.</w:t>
      </w:r>
    </w:p>
    <w:p>
      <w:pPr>
        <w:pStyle w:val="BodyText"/>
      </w:pPr>
      <w:r>
        <w:t xml:space="preserve">I have attached my CV, transcripts, and three reference letters detailing these experiences. The</w:t>
      </w:r>
      <w:r>
        <w:t xml:space="preserve"> </w:t>
      </w:r>
      <w:r>
        <w:rPr>
          <w:bCs/>
          <w:b/>
        </w:rPr>
        <w:t xml:space="preserve">Scholarship Application Letter</w:t>
      </w:r>
      <w:r>
        <w:t xml:space="preserve"> </w:t>
      </w:r>
      <w:r>
        <w:t xml:space="preserve">process is not merely a formality for me; it represents a commitment to joining the vanguard of mechanical engineering excellence in</w:t>
      </w:r>
      <w:r>
        <w:t xml:space="preserve"> </w:t>
      </w:r>
      <w:r>
        <w:rPr>
          <w:bCs/>
          <w:b/>
        </w:rPr>
        <w:t xml:space="preserve">Japan Osaka</w:t>
      </w:r>
      <w:r>
        <w:t xml:space="preserve">. I envision myself collaborating with peers at Osaka University to pioneer solutions that elevate both industrial standards and community well-being, embodying the spirit of Japanese engineering excellence that has propelled cities like Osaka to global prominence.</w:t>
      </w:r>
    </w:p>
    <w:p>
      <w:pPr>
        <w:pStyle w:val="BodyText"/>
      </w:pPr>
      <w:r>
        <w:t xml:space="preserve">Thank you for considering my application. I am eager to discuss how my skills in thermal systems, sustainable design, and cross-cultural project leadership can contribute meaningfully to Osaka University’s mission and Japan’s industrial future. My deepest gratitude for your time and thoughtful review of this</w:t>
      </w:r>
      <w:r>
        <w:t xml:space="preserve"> </w:t>
      </w:r>
      <w:r>
        <w:rPr>
          <w:bCs/>
          <w:b/>
        </w:rPr>
        <w:t xml:space="preserve">Scholarship Application Letter</w:t>
      </w:r>
      <w:r>
        <w:t xml:space="preserv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Application ID, if applicable]</w:t>
      </w:r>
    </w:p>
    <w:p>
      <w:pPr>
        <w:pStyle w:val="BodyText"/>
      </w:pPr>
      <w:r>
        <w:rPr>
          <w:bCs/>
          <w:b/>
        </w:rPr>
        <w:t xml:space="preserve">Key Document Alignment:</w:t>
      </w:r>
    </w:p>
    <w:p>
      <w:pPr>
        <w:numPr>
          <w:ilvl w:val="0"/>
          <w:numId w:val="1001"/>
        </w:numPr>
        <w:pStyle w:val="Compact"/>
      </w:pPr>
      <w:r>
        <w:t xml:space="preserve">• "Scholarship Application Letter" referenced in subject line and conclusion</w:t>
      </w:r>
    </w:p>
    <w:p>
      <w:pPr>
        <w:numPr>
          <w:ilvl w:val="0"/>
          <w:numId w:val="1001"/>
        </w:numPr>
        <w:pStyle w:val="Compact"/>
      </w:pPr>
      <w:r>
        <w:t xml:space="preserve">• "Mechanical Engineer" emphasized in academic background, career vision, and technical expertise</w:t>
      </w:r>
    </w:p>
    <w:p>
      <w:pPr>
        <w:numPr>
          <w:ilvl w:val="0"/>
          <w:numId w:val="1001"/>
        </w:numPr>
        <w:pStyle w:val="Compact"/>
      </w:pPr>
      <w:r>
        <w:t xml:space="preserve">• "Japan Osaka" specifically cited as the innovation hub for manufacturing/sustainability initiatives</w:t>
      </w:r>
    </w:p>
    <w:p>
      <w:pPr>
        <w:numPr>
          <w:ilvl w:val="0"/>
          <w:numId w:val="1001"/>
        </w:numPr>
        <w:pStyle w:val="Compact"/>
      </w:pPr>
      <w:r>
        <w:t xml:space="preserve">• All keywords integrated organically with regional context (Kansai Science City, Osaka Vision 204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chanical Engineer in Japan Osaka</dc:title>
  <dc:creator/>
  <cp:keywords/>
  <dcterms:created xsi:type="dcterms:W3CDTF">2026-07-21T09:06:29Z</dcterms:created>
  <dcterms:modified xsi:type="dcterms:W3CDTF">2026-07-21T09:06:29Z</dcterms:modified>
</cp:coreProperties>
</file>

<file path=docProps/custom.xml><?xml version="1.0" encoding="utf-8"?>
<Properties xmlns="http://schemas.openxmlformats.org/officeDocument/2006/custom-properties" xmlns:vt="http://schemas.openxmlformats.org/officeDocument/2006/docPropsVTypes"/>
</file>